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F6136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1F6152" wp14:editId="171F6153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71F615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F6152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171F615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171F6137" w14:textId="1D669C08" w:rsidR="002B7F86" w:rsidRPr="000E292E" w:rsidRDefault="00DE6ADF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onstruction Project Engineer</w:t>
      </w:r>
    </w:p>
    <w:p w14:paraId="171F6138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1F6154" wp14:editId="171F6155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05F516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171F613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71F613A" w14:textId="77777777" w:rsidR="002B7F86" w:rsidRPr="00DE6ADF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71F613B" w14:textId="77777777" w:rsidR="002B7F86" w:rsidRPr="00DE6ADF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71F613C" w14:textId="77777777" w:rsidR="002B7F86" w:rsidRPr="00DE6ADF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E7D433F" w14:textId="77777777" w:rsidR="00DE6ADF" w:rsidRDefault="002B7F86" w:rsidP="00DE6AD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E6AD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2DC6500" w14:textId="77777777" w:rsidR="00DE6ADF" w:rsidRDefault="00DE6ADF" w:rsidP="00DE6AD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his is in reference to the job opening for the post of Construction Project Engineer at [XXX Constructions]. I have a bachelor’s degree in civil engineering and over 3 years of experience in the construction industry. I believe my educational qualification and job expertise align perfectly with your expectations for the role. </w:t>
      </w:r>
    </w:p>
    <w:p w14:paraId="3BA57EE8" w14:textId="77777777" w:rsidR="00DE6ADF" w:rsidRDefault="00DE6ADF" w:rsidP="00DE6AD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XXX Constructions] has made a name for itself in the construction industry with its innovative designs. The ability to complete projects within the deadlines and at reasonable costs on a consistent basis has amazed me. Your company will provide an ideal platform for me to enhance my skills. </w:t>
      </w:r>
    </w:p>
    <w:p w14:paraId="7A90A8E0" w14:textId="532488EB" w:rsidR="00DE6ADF" w:rsidRPr="00DE6ADF" w:rsidRDefault="00DE6ADF" w:rsidP="00DE6AD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have been working as a Construction Project Engineer at [YYY Company] for the past 2 years. I have been part of some of the flagship projects of my company. At my current workplace, I am tasked with the following responsibilities: </w:t>
      </w:r>
    </w:p>
    <w:p w14:paraId="4357FE23" w14:textId="65EB3BBE" w:rsidR="00DE6ADF" w:rsidRPr="00DE6ADF" w:rsidRDefault="00DE6ADF" w:rsidP="00DE6ADF">
      <w:pPr>
        <w:pStyle w:val="ListParagraph"/>
        <w:numPr>
          <w:ilvl w:val="0"/>
          <w:numId w:val="11"/>
        </w:numPr>
        <w:ind w:left="284"/>
        <w:rPr>
          <w:rFonts w:ascii="Times New Roman" w:hAnsi="Times New Roman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Meet with the clients and understand their requirements. </w:t>
      </w:r>
    </w:p>
    <w:p w14:paraId="21BD6048" w14:textId="77777777" w:rsidR="00DE6ADF" w:rsidRPr="00DE6ADF" w:rsidRDefault="00DE6ADF" w:rsidP="00DE6ADF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Act as a liaison between the client and the construction manager. </w:t>
      </w:r>
    </w:p>
    <w:p w14:paraId="79235C48" w14:textId="77777777" w:rsidR="00DE6ADF" w:rsidRPr="00DE6ADF" w:rsidRDefault="00DE6ADF" w:rsidP="00DE6ADF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Reviewing floor plans and blueprints and suggesting changes for improving the design. </w:t>
      </w:r>
    </w:p>
    <w:p w14:paraId="5C9823DA" w14:textId="77777777" w:rsidR="00DE6ADF" w:rsidRPr="00DE6ADF" w:rsidRDefault="00DE6ADF" w:rsidP="00DE6ADF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Meet with vendors to request quotes. </w:t>
      </w:r>
    </w:p>
    <w:p w14:paraId="53A43909" w14:textId="77777777" w:rsidR="00DE6ADF" w:rsidRPr="00DE6ADF" w:rsidRDefault="00DE6ADF" w:rsidP="00DE6ADF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reating work schedules and making sure that employees follow them. </w:t>
      </w:r>
    </w:p>
    <w:p w14:paraId="5E2CFC1D" w14:textId="77777777" w:rsidR="00DE6ADF" w:rsidRPr="00DE6ADF" w:rsidRDefault="00DE6ADF" w:rsidP="00DE6ADF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mplementing safety standards in the construction sites and ensuring that all employees follow them. </w:t>
      </w:r>
    </w:p>
    <w:p w14:paraId="7ED0C94F" w14:textId="77777777" w:rsidR="00DE6ADF" w:rsidRPr="00DE6ADF" w:rsidRDefault="00DE6ADF" w:rsidP="00DE6ADF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rack the progress of the project and ensure that it is on schedule. </w:t>
      </w:r>
    </w:p>
    <w:p w14:paraId="2AC7E7AB" w14:textId="77777777" w:rsidR="00DE6ADF" w:rsidRPr="00DE6ADF" w:rsidRDefault="00DE6ADF" w:rsidP="00DE6ADF">
      <w:pPr>
        <w:spacing w:after="240"/>
        <w:ind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1D88A47B" w14:textId="3F2ABF83" w:rsidR="00DE6ADF" w:rsidRDefault="00DE6ADF" w:rsidP="00DE6ADF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I am highly proficient in using different construction software such as Procore, Revit, Navisworks, and </w:t>
      </w:r>
      <w:proofErr w:type="spellStart"/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oConstruct</w:t>
      </w:r>
      <w:proofErr w:type="spellEnd"/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 I am a very diplomatic person and good at resolving conflicts that occur in the construction site. I certainly believe that I can prove to be an invaluable asset to your company. </w:t>
      </w:r>
    </w:p>
    <w:p w14:paraId="03D91CE7" w14:textId="77777777" w:rsidR="00DE6ADF" w:rsidRDefault="00DE6ADF" w:rsidP="00DE6ADF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1D9D6955" w14:textId="77777777" w:rsidR="00DE6ADF" w:rsidRDefault="00DE6ADF" w:rsidP="00DE6ADF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Sincerely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,</w:t>
      </w:r>
    </w:p>
    <w:p w14:paraId="1FFCDC39" w14:textId="31477698" w:rsidR="00DE6ADF" w:rsidRPr="00DE6ADF" w:rsidRDefault="00DE6ADF" w:rsidP="00DE6ADF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DE6ADF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171F614D" w14:textId="77777777" w:rsidR="00C104EA" w:rsidRPr="00C104EA" w:rsidRDefault="00C104EA" w:rsidP="00C104EA">
      <w:pPr>
        <w:rPr>
          <w:lang w:val="en-US"/>
        </w:rPr>
      </w:pPr>
    </w:p>
    <w:p w14:paraId="171F614E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1F6156" wp14:editId="171F6157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649271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171F614F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171F6150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171F6151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171F6158" wp14:editId="171F6159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F615C" w14:textId="77777777" w:rsidR="0064259B" w:rsidRDefault="0064259B" w:rsidP="001E7709">
      <w:r>
        <w:separator/>
      </w:r>
    </w:p>
  </w:endnote>
  <w:endnote w:type="continuationSeparator" w:id="0">
    <w:p w14:paraId="171F615D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F615A" w14:textId="77777777" w:rsidR="0064259B" w:rsidRDefault="0064259B" w:rsidP="001E7709">
      <w:r>
        <w:separator/>
      </w:r>
    </w:p>
  </w:footnote>
  <w:footnote w:type="continuationSeparator" w:id="0">
    <w:p w14:paraId="171F615B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F5137"/>
    <w:multiLevelType w:val="hybridMultilevel"/>
    <w:tmpl w:val="EDC075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55E4E9F"/>
    <w:multiLevelType w:val="multilevel"/>
    <w:tmpl w:val="ECBA4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6ADF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71F613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20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Project Engineer Cover Letter Sample</dc:title>
  <dc:subject>Create your Cover Letter using Free Construction Project Engineer Cover Letter Sample Template</dc:subject>
  <dc:creator>Qwikresume.com</dc:creator>
  <dcterms:created xsi:type="dcterms:W3CDTF">2021-09-19T10:45:00Z</dcterms:created>
  <dcterms:modified xsi:type="dcterms:W3CDTF">2021-09-19T10:45:00Z</dcterms:modified>
  <cp:category>Construction</cp:category>
</cp:coreProperties>
</file>